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DD4B2" w14:textId="77777777" w:rsidR="00F3124A" w:rsidRDefault="00F3124A" w:rsidP="00F3124A">
      <w:pPr>
        <w:jc w:val="center"/>
        <w:outlineLvl w:val="0"/>
      </w:pPr>
      <w:r w:rsidRPr="004B773D">
        <w:rPr>
          <w:b/>
          <w:noProof/>
        </w:rPr>
        <w:drawing>
          <wp:inline distT="0" distB="0" distL="0" distR="0" wp14:anchorId="4D4A4670" wp14:editId="357D0789">
            <wp:extent cx="1847850" cy="723899"/>
            <wp:effectExtent l="0" t="0" r="0" b="635"/>
            <wp:docPr id="13" name="Picture 13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5B55D" w14:textId="77777777" w:rsidR="00F3124A" w:rsidRPr="00F3124A" w:rsidRDefault="00F3124A" w:rsidP="00F3124A">
      <w:pPr>
        <w:jc w:val="center"/>
        <w:outlineLvl w:val="0"/>
        <w:rPr>
          <w:color w:val="002060"/>
          <w:sz w:val="32"/>
          <w:szCs w:val="32"/>
        </w:rPr>
      </w:pPr>
      <w:r w:rsidRPr="00F3124A"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>Quarterly Report</w:t>
      </w:r>
    </w:p>
    <w:p w14:paraId="29DB7EA3" w14:textId="77777777" w:rsidR="00F3124A" w:rsidRPr="00A2422F" w:rsidRDefault="00F3124A" w:rsidP="00F3124A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County Name:</w:t>
      </w:r>
    </w:p>
    <w:p w14:paraId="6496027D" w14:textId="77777777" w:rsidR="00F3124A" w:rsidRPr="00A2422F" w:rsidRDefault="00F3124A" w:rsidP="00F3124A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</w:rPr>
      </w:pPr>
    </w:p>
    <w:p w14:paraId="69EA55FE" w14:textId="77777777" w:rsidR="00F3124A" w:rsidRPr="00A2422F" w:rsidRDefault="00F3124A" w:rsidP="00F3124A">
      <w:pPr>
        <w:spacing w:line="240" w:lineRule="auto"/>
        <w:contextualSpacing/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Q1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2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3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4</w:t>
      </w:r>
    </w:p>
    <w:p w14:paraId="5DF1D048" w14:textId="77777777" w:rsidR="00F3124A" w:rsidRPr="00602429" w:rsidRDefault="00F3124A" w:rsidP="00F3124A">
      <w:pPr>
        <w:spacing w:line="240" w:lineRule="auto"/>
        <w:contextualSpacing/>
        <w:jc w:val="center"/>
        <w:rPr>
          <w:rFonts w:ascii="Times New Roman" w:hAnsi="Times New Roman" w:cs="Times New Roman"/>
          <w:sz w:val="28"/>
          <w:szCs w:val="28"/>
        </w:rPr>
      </w:pPr>
    </w:p>
    <w:p w14:paraId="20D04049" w14:textId="77777777" w:rsidR="00F3124A" w:rsidRPr="00602429" w:rsidRDefault="00F3124A" w:rsidP="00F3124A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703EFA19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LCC Coordinator Information</w:t>
      </w: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7"/>
        <w:gridCol w:w="2306"/>
        <w:gridCol w:w="2220"/>
        <w:gridCol w:w="2607"/>
      </w:tblGrid>
      <w:tr w:rsidR="00F3124A" w:rsidRPr="00602429" w14:paraId="1E79B5AF" w14:textId="77777777" w:rsidTr="001B6B22">
        <w:trPr>
          <w:trHeight w:val="287"/>
        </w:trPr>
        <w:tc>
          <w:tcPr>
            <w:tcW w:w="2317" w:type="dxa"/>
            <w:shd w:val="clear" w:color="auto" w:fill="002060"/>
          </w:tcPr>
          <w:p w14:paraId="3B0D7928" w14:textId="77777777" w:rsidR="00F3124A" w:rsidRPr="00602429" w:rsidRDefault="00F3124A" w:rsidP="001B6B22">
            <w:pPr>
              <w:tabs>
                <w:tab w:val="left" w:pos="225"/>
                <w:tab w:val="center" w:pos="1005"/>
              </w:tabs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ame(s)</w:t>
            </w:r>
          </w:p>
        </w:tc>
        <w:tc>
          <w:tcPr>
            <w:tcW w:w="2306" w:type="dxa"/>
            <w:shd w:val="clear" w:color="auto" w:fill="002060"/>
          </w:tcPr>
          <w:p w14:paraId="0EEDD8E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Email</w:t>
            </w:r>
          </w:p>
        </w:tc>
        <w:tc>
          <w:tcPr>
            <w:tcW w:w="2220" w:type="dxa"/>
            <w:shd w:val="clear" w:color="auto" w:fill="002060"/>
          </w:tcPr>
          <w:p w14:paraId="55A73344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hone</w:t>
            </w:r>
          </w:p>
        </w:tc>
        <w:tc>
          <w:tcPr>
            <w:tcW w:w="2607" w:type="dxa"/>
            <w:shd w:val="clear" w:color="auto" w:fill="002060"/>
          </w:tcPr>
          <w:p w14:paraId="0A66A2A1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ddress</w:t>
            </w:r>
          </w:p>
        </w:tc>
      </w:tr>
      <w:tr w:rsidR="00F3124A" w:rsidRPr="00602429" w14:paraId="05CA520A" w14:textId="77777777" w:rsidTr="001B6B22">
        <w:trPr>
          <w:trHeight w:val="602"/>
        </w:trPr>
        <w:tc>
          <w:tcPr>
            <w:tcW w:w="2317" w:type="dxa"/>
            <w:shd w:val="clear" w:color="auto" w:fill="auto"/>
          </w:tcPr>
          <w:p w14:paraId="3E3BC115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06" w:type="dxa"/>
            <w:shd w:val="clear" w:color="auto" w:fill="auto"/>
          </w:tcPr>
          <w:p w14:paraId="156B198C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20" w:type="dxa"/>
            <w:shd w:val="clear" w:color="auto" w:fill="auto"/>
          </w:tcPr>
          <w:p w14:paraId="48BFDE4F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07" w:type="dxa"/>
            <w:shd w:val="clear" w:color="auto" w:fill="auto"/>
          </w:tcPr>
          <w:p w14:paraId="03C05D5C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</w:tr>
    </w:tbl>
    <w:p w14:paraId="3DBA0547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24693EC0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Technical Assistance Requ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3E6D9DD1" w14:textId="77777777" w:rsidTr="001B6B22">
        <w:tc>
          <w:tcPr>
            <w:tcW w:w="9350" w:type="dxa"/>
          </w:tcPr>
          <w:p w14:paraId="749909F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i/>
              </w:rPr>
              <w:t>Please provide detailed description</w:t>
            </w:r>
          </w:p>
          <w:p w14:paraId="2E1F334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DFDE9D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1101349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64BBAB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5246858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67D428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0E4C291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1AD0A90D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Barr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0A23DE38" w14:textId="77777777" w:rsidTr="001B6B22">
        <w:tc>
          <w:tcPr>
            <w:tcW w:w="9350" w:type="dxa"/>
          </w:tcPr>
          <w:p w14:paraId="51F227D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51EE83C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4643012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38FF90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552574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2EB9D7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74054B3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</w:tbl>
    <w:p w14:paraId="1D10BE6C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2665F1EE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Succes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36641805" w14:textId="77777777" w:rsidTr="001B6B22">
        <w:tc>
          <w:tcPr>
            <w:tcW w:w="9350" w:type="dxa"/>
          </w:tcPr>
          <w:p w14:paraId="2FFEEFE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What are you proud of?</w:t>
            </w:r>
          </w:p>
          <w:p w14:paraId="6245825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1FA5801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2B2FFFA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6B7032F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4A60F50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04A483E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</w:tbl>
    <w:p w14:paraId="38FA4405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7410433D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2EF069AE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58130F0D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6E355391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0ED3C675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6D7135D1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602429">
        <w:rPr>
          <w:rFonts w:ascii="Times New Roman" w:hAnsi="Times New Roman" w:cs="Times New Roman"/>
          <w:b/>
        </w:rPr>
        <w:lastRenderedPageBreak/>
        <w:t>Meetings During Quarter</w:t>
      </w:r>
    </w:p>
    <w:tbl>
      <w:tblPr>
        <w:tblW w:w="95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54"/>
        <w:gridCol w:w="2343"/>
        <w:gridCol w:w="2337"/>
        <w:gridCol w:w="2006"/>
      </w:tblGrid>
      <w:tr w:rsidR="00F3124A" w:rsidRPr="00602429" w14:paraId="3CAB7198" w14:textId="77777777" w:rsidTr="001B6B22">
        <w:tc>
          <w:tcPr>
            <w:tcW w:w="2854" w:type="dxa"/>
            <w:shd w:val="clear" w:color="auto" w:fill="002060"/>
          </w:tcPr>
          <w:p w14:paraId="2B2A7F6C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2343" w:type="dxa"/>
            <w:shd w:val="clear" w:color="auto" w:fill="002060"/>
          </w:tcPr>
          <w:p w14:paraId="18672CAD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Date </w:t>
            </w:r>
          </w:p>
        </w:tc>
        <w:tc>
          <w:tcPr>
            <w:tcW w:w="2337" w:type="dxa"/>
            <w:shd w:val="clear" w:color="auto" w:fill="002060"/>
          </w:tcPr>
          <w:p w14:paraId="4929A58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umber of Attendees</w:t>
            </w:r>
          </w:p>
        </w:tc>
        <w:tc>
          <w:tcPr>
            <w:tcW w:w="2006" w:type="dxa"/>
            <w:shd w:val="clear" w:color="auto" w:fill="002060"/>
          </w:tcPr>
          <w:p w14:paraId="5DC07DE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Meeting Minutes</w:t>
            </w:r>
          </w:p>
        </w:tc>
      </w:tr>
      <w:tr w:rsidR="00F3124A" w:rsidRPr="00602429" w14:paraId="369FB2C2" w14:textId="77777777" w:rsidTr="001B6B22">
        <w:tc>
          <w:tcPr>
            <w:tcW w:w="2854" w:type="dxa"/>
          </w:tcPr>
          <w:p w14:paraId="1831AA2A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101 W. Street</w:t>
            </w:r>
          </w:p>
        </w:tc>
        <w:tc>
          <w:tcPr>
            <w:tcW w:w="2343" w:type="dxa"/>
          </w:tcPr>
          <w:p w14:paraId="4459CDD9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April 16, 2020</w:t>
            </w:r>
          </w:p>
        </w:tc>
        <w:tc>
          <w:tcPr>
            <w:tcW w:w="2337" w:type="dxa"/>
          </w:tcPr>
          <w:p w14:paraId="443AC756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14</w:t>
            </w:r>
          </w:p>
        </w:tc>
        <w:tc>
          <w:tcPr>
            <w:tcW w:w="2006" w:type="dxa"/>
          </w:tcPr>
          <w:p w14:paraId="1DFE0F5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</w:rPr>
              <w:t>(Y/N)</w:t>
            </w:r>
          </w:p>
        </w:tc>
      </w:tr>
      <w:tr w:rsidR="00F3124A" w:rsidRPr="00602429" w14:paraId="11F8B148" w14:textId="77777777" w:rsidTr="001B6B22">
        <w:tc>
          <w:tcPr>
            <w:tcW w:w="2854" w:type="dxa"/>
          </w:tcPr>
          <w:p w14:paraId="279985C2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343" w:type="dxa"/>
          </w:tcPr>
          <w:p w14:paraId="47AD2FA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337" w:type="dxa"/>
          </w:tcPr>
          <w:p w14:paraId="5A0AF5A2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006" w:type="dxa"/>
          </w:tcPr>
          <w:p w14:paraId="717E365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  <w:tr w:rsidR="00F3124A" w:rsidRPr="00602429" w14:paraId="0919FBE7" w14:textId="77777777" w:rsidTr="001B6B22">
        <w:tc>
          <w:tcPr>
            <w:tcW w:w="2854" w:type="dxa"/>
          </w:tcPr>
          <w:p w14:paraId="0CB5D7D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43" w:type="dxa"/>
          </w:tcPr>
          <w:p w14:paraId="372563C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37" w:type="dxa"/>
          </w:tcPr>
          <w:p w14:paraId="30710CD4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06" w:type="dxa"/>
          </w:tcPr>
          <w:p w14:paraId="7C05E47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  <w:tr w:rsidR="00F3124A" w:rsidRPr="00602429" w14:paraId="4165E0D2" w14:textId="77777777" w:rsidTr="001B6B22">
        <w:tc>
          <w:tcPr>
            <w:tcW w:w="2854" w:type="dxa"/>
          </w:tcPr>
          <w:p w14:paraId="44E18497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43" w:type="dxa"/>
          </w:tcPr>
          <w:p w14:paraId="1AA86D20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37" w:type="dxa"/>
          </w:tcPr>
          <w:p w14:paraId="4A6F170D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06" w:type="dxa"/>
          </w:tcPr>
          <w:p w14:paraId="22D430E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</w:tbl>
    <w:p w14:paraId="7C6EA14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3B2DAAC2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61FCB475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  <w:r w:rsidRPr="00602429">
        <w:rPr>
          <w:rFonts w:ascii="Times New Roman" w:hAnsi="Times New Roman" w:cs="Times New Roman"/>
          <w:b/>
        </w:rPr>
        <w:t>Program and SMART Goals</w:t>
      </w: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73E63215" w14:textId="77777777" w:rsidTr="001B6B22">
        <w:tc>
          <w:tcPr>
            <w:tcW w:w="4590" w:type="dxa"/>
            <w:shd w:val="clear" w:color="auto" w:fill="002060"/>
          </w:tcPr>
          <w:p w14:paraId="36A3E07E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Name/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47E82281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2F809BCF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77F358C9" w14:textId="77777777" w:rsidTr="001B6B22">
        <w:tc>
          <w:tcPr>
            <w:tcW w:w="4590" w:type="dxa"/>
          </w:tcPr>
          <w:p w14:paraId="611C405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Prevention/Education</w:t>
            </w:r>
          </w:p>
        </w:tc>
        <w:tc>
          <w:tcPr>
            <w:tcW w:w="2430" w:type="dxa"/>
            <w:vMerge/>
            <w:shd w:val="clear" w:color="auto" w:fill="0070C0"/>
          </w:tcPr>
          <w:p w14:paraId="13DC6AD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  <w:shd w:val="clear" w:color="auto" w:fill="0070C0"/>
          </w:tcPr>
          <w:p w14:paraId="09FADCC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3B8A1CB" w14:textId="77777777" w:rsidTr="001B6B22">
        <w:tc>
          <w:tcPr>
            <w:tcW w:w="4590" w:type="dxa"/>
          </w:tcPr>
          <w:p w14:paraId="4DA2093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C482F9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855841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6735B77" w14:textId="77777777" w:rsidTr="001B6B22">
        <w:tc>
          <w:tcPr>
            <w:tcW w:w="4590" w:type="dxa"/>
          </w:tcPr>
          <w:p w14:paraId="3D23E1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484714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7FA3FE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3F6B343" w14:textId="77777777" w:rsidTr="001B6B22">
        <w:tc>
          <w:tcPr>
            <w:tcW w:w="4590" w:type="dxa"/>
          </w:tcPr>
          <w:p w14:paraId="32889B1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DB2269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67FE81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32832FFF" w14:textId="77777777" w:rsidTr="001B6B22">
        <w:tc>
          <w:tcPr>
            <w:tcW w:w="4590" w:type="dxa"/>
          </w:tcPr>
          <w:p w14:paraId="4A47D82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13BF6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346219C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EDC17B7" w14:textId="77777777" w:rsidTr="001B6B22">
        <w:tc>
          <w:tcPr>
            <w:tcW w:w="4590" w:type="dxa"/>
          </w:tcPr>
          <w:p w14:paraId="6DD5218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474145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43DB88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C867BB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78FFAD67" w14:textId="77777777" w:rsidTr="001B6B22">
        <w:tc>
          <w:tcPr>
            <w:tcW w:w="4590" w:type="dxa"/>
            <w:shd w:val="clear" w:color="auto" w:fill="002060"/>
          </w:tcPr>
          <w:p w14:paraId="4E449962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38BD1B25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49C72C6A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142ACA7D" w14:textId="77777777" w:rsidTr="001B6B22">
        <w:tc>
          <w:tcPr>
            <w:tcW w:w="4590" w:type="dxa"/>
          </w:tcPr>
          <w:p w14:paraId="03AC52E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Treatment/Intervention</w:t>
            </w:r>
          </w:p>
        </w:tc>
        <w:tc>
          <w:tcPr>
            <w:tcW w:w="2430" w:type="dxa"/>
            <w:vMerge/>
          </w:tcPr>
          <w:p w14:paraId="04F49BB8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37069FB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35EBDEA" w14:textId="77777777" w:rsidTr="001B6B22">
        <w:tc>
          <w:tcPr>
            <w:tcW w:w="4590" w:type="dxa"/>
          </w:tcPr>
          <w:p w14:paraId="48A6D30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2FBC26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F5D24E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75BF3F3" w14:textId="77777777" w:rsidTr="001B6B22">
        <w:tc>
          <w:tcPr>
            <w:tcW w:w="4590" w:type="dxa"/>
          </w:tcPr>
          <w:p w14:paraId="24A892B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72119F7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291EA2E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363AD219" w14:textId="77777777" w:rsidTr="001B6B22">
        <w:tc>
          <w:tcPr>
            <w:tcW w:w="4590" w:type="dxa"/>
          </w:tcPr>
          <w:p w14:paraId="3DAA731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F0D191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4882687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834048D" w14:textId="77777777" w:rsidTr="001B6B22">
        <w:tc>
          <w:tcPr>
            <w:tcW w:w="4590" w:type="dxa"/>
          </w:tcPr>
          <w:p w14:paraId="099AE6B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692E2D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C140C9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5CB11D8" w14:textId="77777777" w:rsidTr="001B6B22">
        <w:tc>
          <w:tcPr>
            <w:tcW w:w="4590" w:type="dxa"/>
          </w:tcPr>
          <w:p w14:paraId="0E9F6D3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52CADB8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6E11392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A78629B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34B33791" w14:textId="77777777" w:rsidTr="001B6B22">
        <w:tc>
          <w:tcPr>
            <w:tcW w:w="4590" w:type="dxa"/>
            <w:shd w:val="clear" w:color="auto" w:fill="002060"/>
          </w:tcPr>
          <w:p w14:paraId="776BDE06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003186FE" w14:textId="6AAF14E1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mount </w:t>
            </w:r>
            <w:r w:rsidR="008E4663">
              <w:rPr>
                <w:rFonts w:ascii="Times New Roman" w:hAnsi="Times New Roman" w:cs="Times New Roman"/>
                <w:b/>
                <w:color w:val="FFFFFF" w:themeColor="background1"/>
              </w:rPr>
              <w:t>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071466AA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5AD06FAD" w14:textId="77777777" w:rsidTr="001B6B22">
        <w:tc>
          <w:tcPr>
            <w:tcW w:w="4590" w:type="dxa"/>
          </w:tcPr>
          <w:p w14:paraId="5A67732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Criminal Justice Services/Activities</w:t>
            </w:r>
          </w:p>
        </w:tc>
        <w:tc>
          <w:tcPr>
            <w:tcW w:w="2430" w:type="dxa"/>
            <w:vMerge/>
          </w:tcPr>
          <w:p w14:paraId="4DBAA18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0BD3E3A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4C71E28" w14:textId="77777777" w:rsidTr="001B6B22">
        <w:tc>
          <w:tcPr>
            <w:tcW w:w="4590" w:type="dxa"/>
          </w:tcPr>
          <w:p w14:paraId="0959380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EC7723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4762DC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4F92AB3" w14:textId="77777777" w:rsidTr="001B6B22">
        <w:tc>
          <w:tcPr>
            <w:tcW w:w="4590" w:type="dxa"/>
          </w:tcPr>
          <w:p w14:paraId="25DCCFD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31DD60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AA988F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B8F7F6E" w14:textId="77777777" w:rsidTr="001B6B22">
        <w:tc>
          <w:tcPr>
            <w:tcW w:w="4590" w:type="dxa"/>
          </w:tcPr>
          <w:p w14:paraId="45E7F8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6F2ADC27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A4CB38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599665BE" w14:textId="77777777" w:rsidTr="001B6B22">
        <w:tc>
          <w:tcPr>
            <w:tcW w:w="4590" w:type="dxa"/>
          </w:tcPr>
          <w:p w14:paraId="5B188CC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7DE9F9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29E2FA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515938F" w14:textId="77777777" w:rsidTr="001B6B22">
        <w:tc>
          <w:tcPr>
            <w:tcW w:w="4590" w:type="dxa"/>
          </w:tcPr>
          <w:p w14:paraId="79CA089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6B81EC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082CD9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07CACB4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E49BEA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Budget</w:t>
      </w:r>
    </w:p>
    <w:tbl>
      <w:tblPr>
        <w:tblW w:w="963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"/>
        <w:gridCol w:w="1373"/>
        <w:gridCol w:w="1682"/>
        <w:gridCol w:w="1783"/>
        <w:gridCol w:w="1698"/>
        <w:gridCol w:w="2014"/>
      </w:tblGrid>
      <w:tr w:rsidR="00F3124A" w:rsidRPr="00602429" w14:paraId="33C588D5" w14:textId="77777777" w:rsidTr="001B6B22">
        <w:trPr>
          <w:trHeight w:val="530"/>
        </w:trPr>
        <w:tc>
          <w:tcPr>
            <w:tcW w:w="2453" w:type="dxa"/>
            <w:gridSpan w:val="2"/>
            <w:shd w:val="clear" w:color="auto" w:fill="002060"/>
          </w:tcPr>
          <w:p w14:paraId="223E19EE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Category</w:t>
            </w:r>
          </w:p>
        </w:tc>
        <w:tc>
          <w:tcPr>
            <w:tcW w:w="1682" w:type="dxa"/>
            <w:shd w:val="clear" w:color="auto" w:fill="002060"/>
          </w:tcPr>
          <w:p w14:paraId="43758299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pproved CCP Budget </w:t>
            </w:r>
          </w:p>
        </w:tc>
        <w:tc>
          <w:tcPr>
            <w:tcW w:w="1783" w:type="dxa"/>
            <w:shd w:val="clear" w:color="auto" w:fill="002060"/>
          </w:tcPr>
          <w:p w14:paraId="0E1FF7D5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his Quarter Expenditures</w:t>
            </w:r>
          </w:p>
        </w:tc>
        <w:tc>
          <w:tcPr>
            <w:tcW w:w="1698" w:type="dxa"/>
            <w:shd w:val="clear" w:color="auto" w:fill="002060"/>
          </w:tcPr>
          <w:p w14:paraId="7B736E75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otal Expenditures</w:t>
            </w:r>
          </w:p>
        </w:tc>
        <w:tc>
          <w:tcPr>
            <w:tcW w:w="2014" w:type="dxa"/>
            <w:shd w:val="clear" w:color="auto" w:fill="002060"/>
          </w:tcPr>
          <w:p w14:paraId="166174AB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Balance</w:t>
            </w:r>
          </w:p>
        </w:tc>
      </w:tr>
      <w:tr w:rsidR="00F3124A" w:rsidRPr="00602429" w14:paraId="46A09058" w14:textId="77777777" w:rsidTr="001B6B22">
        <w:trPr>
          <w:trHeight w:val="208"/>
        </w:trPr>
        <w:tc>
          <w:tcPr>
            <w:tcW w:w="2453" w:type="dxa"/>
            <w:gridSpan w:val="2"/>
          </w:tcPr>
          <w:p w14:paraId="3C1F1C82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Prevention/Education</w:t>
            </w:r>
          </w:p>
          <w:p w14:paraId="10958BDC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682" w:type="dxa"/>
          </w:tcPr>
          <w:p w14:paraId="54232839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63CB007A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7DDE2621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4E69A9B6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76F15CD0" w14:textId="77777777" w:rsidTr="001B6B22">
        <w:trPr>
          <w:trHeight w:val="260"/>
        </w:trPr>
        <w:tc>
          <w:tcPr>
            <w:tcW w:w="2453" w:type="dxa"/>
            <w:gridSpan w:val="2"/>
          </w:tcPr>
          <w:p w14:paraId="18CE6905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Treatment/Intervention</w:t>
            </w:r>
          </w:p>
          <w:p w14:paraId="419FB19E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682" w:type="dxa"/>
          </w:tcPr>
          <w:p w14:paraId="266DDB35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5F7F4DCE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31D8B19A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61222BA6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3A56BCC" w14:textId="77777777" w:rsidTr="001B6B22">
        <w:trPr>
          <w:trHeight w:val="208"/>
        </w:trPr>
        <w:tc>
          <w:tcPr>
            <w:tcW w:w="2453" w:type="dxa"/>
            <w:gridSpan w:val="2"/>
          </w:tcPr>
          <w:p w14:paraId="24828BC7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Criminal Justice Services/Activities</w:t>
            </w:r>
          </w:p>
        </w:tc>
        <w:tc>
          <w:tcPr>
            <w:tcW w:w="1682" w:type="dxa"/>
          </w:tcPr>
          <w:p w14:paraId="3F3920A4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0DA61B22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386B9BE1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1347C6E1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0EB7FCDA" w14:textId="77777777" w:rsidTr="001B6B22">
        <w:trPr>
          <w:trHeight w:val="208"/>
        </w:trPr>
        <w:tc>
          <w:tcPr>
            <w:tcW w:w="2453" w:type="dxa"/>
            <w:gridSpan w:val="2"/>
          </w:tcPr>
          <w:p w14:paraId="3C254494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Administrative</w:t>
            </w:r>
          </w:p>
          <w:p w14:paraId="7CC4C8F0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1682" w:type="dxa"/>
          </w:tcPr>
          <w:p w14:paraId="245DA3F6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3767E91D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2866C1B9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092294ED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BF1CC3B" w14:textId="77777777" w:rsidTr="001B6B22">
        <w:trPr>
          <w:gridBefore w:val="1"/>
          <w:wBefore w:w="1080" w:type="dxa"/>
          <w:trHeight w:val="221"/>
        </w:trPr>
        <w:tc>
          <w:tcPr>
            <w:tcW w:w="1373" w:type="dxa"/>
            <w:shd w:val="clear" w:color="auto" w:fill="BF8F00" w:themeFill="accent4" w:themeFillShade="BF"/>
          </w:tcPr>
          <w:p w14:paraId="436BE5E0" w14:textId="77777777" w:rsidR="00F3124A" w:rsidRPr="00602429" w:rsidRDefault="00F3124A" w:rsidP="001B6B22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</w:rPr>
              <w:t>Totals:</w:t>
            </w:r>
          </w:p>
        </w:tc>
        <w:tc>
          <w:tcPr>
            <w:tcW w:w="1682" w:type="dxa"/>
          </w:tcPr>
          <w:p w14:paraId="1D5EA26F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528A50EB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1F4F23FC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3A244181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634A929" w14:textId="77777777" w:rsidR="00325FE1" w:rsidRDefault="00325FE1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zA1MDO0MDI1MTJU0lEKTi0uzszPAykwrgUAiDS+hiwAAAA="/>
  </w:docVars>
  <w:rsids>
    <w:rsidRoot w:val="00F3124A"/>
    <w:rsid w:val="00325FE1"/>
    <w:rsid w:val="00520C68"/>
    <w:rsid w:val="0089427B"/>
    <w:rsid w:val="008E4663"/>
    <w:rsid w:val="00F3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8EFD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2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Smith, Cory J</cp:lastModifiedBy>
  <cp:revision>4</cp:revision>
  <dcterms:created xsi:type="dcterms:W3CDTF">2020-01-23T14:04:00Z</dcterms:created>
  <dcterms:modified xsi:type="dcterms:W3CDTF">2020-10-29T12:20:00Z</dcterms:modified>
</cp:coreProperties>
</file>